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76C2" w:rsidRDefault="00B23CC9" w:rsidP="00327E09">
      <w:pPr>
        <w:pStyle w:val="Title"/>
        <w:rPr>
          <w:rFonts w:ascii="Times New Roman" w:hAnsi="Times New Roman" w:cs="Times New Roman"/>
          <w:u w:val="none"/>
        </w:rPr>
      </w:pPr>
      <w:r w:rsidRPr="007C2BDE">
        <w:rPr>
          <w:rFonts w:ascii="Times New Roman" w:hAnsi="Times New Roman" w:cs="Times New Roman"/>
          <w:u w:val="none"/>
        </w:rPr>
        <w:t>K.J.SOMAIYA POLYTECHNIC, Mumbai-77</w:t>
      </w:r>
    </w:p>
    <w:p w:rsidR="00327E09" w:rsidRPr="007C2BDE" w:rsidRDefault="00327E09" w:rsidP="00327E09">
      <w:pPr>
        <w:pStyle w:val="Title"/>
        <w:rPr>
          <w:rFonts w:ascii="Times New Roman" w:hAnsi="Times New Roman" w:cs="Times New Roman"/>
          <w:u w:val="none"/>
        </w:rPr>
      </w:pPr>
    </w:p>
    <w:p w:rsidR="00B476C2" w:rsidRDefault="00B23CC9" w:rsidP="00327E09">
      <w:pPr>
        <w:pStyle w:val="Title"/>
        <w:rPr>
          <w:rFonts w:ascii="Times New Roman" w:hAnsi="Times New Roman" w:cs="Times New Roman"/>
          <w:u w:val="none"/>
        </w:rPr>
      </w:pPr>
      <w:r w:rsidRPr="007C2BDE">
        <w:rPr>
          <w:rFonts w:ascii="Times New Roman" w:hAnsi="Times New Roman" w:cs="Times New Roman"/>
          <w:u w:val="none"/>
        </w:rPr>
        <w:t>Department</w:t>
      </w:r>
      <w:r w:rsidR="001F0C59" w:rsidRPr="007C2BDE">
        <w:rPr>
          <w:rFonts w:ascii="Times New Roman" w:hAnsi="Times New Roman" w:cs="Times New Roman"/>
          <w:u w:val="none"/>
        </w:rPr>
        <w:t xml:space="preserve"> of Electrical Engineering</w:t>
      </w:r>
    </w:p>
    <w:p w:rsidR="00327E09" w:rsidRPr="007C2BDE" w:rsidRDefault="00327E09" w:rsidP="00327E09">
      <w:pPr>
        <w:pStyle w:val="Title"/>
        <w:rPr>
          <w:rFonts w:ascii="Times New Roman" w:hAnsi="Times New Roman" w:cs="Times New Roman"/>
          <w:u w:val="none"/>
        </w:rPr>
      </w:pPr>
    </w:p>
    <w:p w:rsidR="00B23CC9" w:rsidRPr="007C2BDE" w:rsidRDefault="00B23CC9" w:rsidP="006622DF">
      <w:pPr>
        <w:pStyle w:val="Subtitle"/>
        <w:rPr>
          <w:rFonts w:ascii="Times New Roman" w:hAnsi="Times New Roman" w:cs="Times New Roman"/>
          <w:u w:val="none"/>
        </w:rPr>
      </w:pPr>
      <w:r w:rsidRPr="007C2BDE">
        <w:rPr>
          <w:rFonts w:ascii="Times New Roman" w:hAnsi="Times New Roman" w:cs="Times New Roman"/>
          <w:u w:val="none"/>
        </w:rPr>
        <w:t xml:space="preserve">Time </w:t>
      </w:r>
      <w:r w:rsidR="00D65142" w:rsidRPr="007C2BDE">
        <w:rPr>
          <w:rFonts w:ascii="Times New Roman" w:hAnsi="Times New Roman" w:cs="Times New Roman"/>
          <w:u w:val="none"/>
        </w:rPr>
        <w:t>T</w:t>
      </w:r>
      <w:r w:rsidRPr="007C2BDE">
        <w:rPr>
          <w:rFonts w:ascii="Times New Roman" w:hAnsi="Times New Roman" w:cs="Times New Roman"/>
          <w:u w:val="none"/>
        </w:rPr>
        <w:t xml:space="preserve">able for </w:t>
      </w:r>
      <w:r w:rsidR="00EB18C1" w:rsidRPr="007C2BDE">
        <w:rPr>
          <w:rFonts w:ascii="Times New Roman" w:hAnsi="Times New Roman" w:cs="Times New Roman"/>
          <w:u w:val="none"/>
        </w:rPr>
        <w:t>Oral</w:t>
      </w:r>
      <w:r w:rsidR="0008650D">
        <w:rPr>
          <w:rFonts w:ascii="Times New Roman" w:hAnsi="Times New Roman" w:cs="Times New Roman"/>
          <w:u w:val="none"/>
        </w:rPr>
        <w:t>/Practical</w:t>
      </w:r>
      <w:r w:rsidR="00375617" w:rsidRPr="007C2BDE">
        <w:rPr>
          <w:rFonts w:ascii="Times New Roman" w:hAnsi="Times New Roman" w:cs="Times New Roman"/>
          <w:u w:val="none"/>
        </w:rPr>
        <w:t xml:space="preserve"> Examination, </w:t>
      </w:r>
      <w:r w:rsidR="002D0228">
        <w:rPr>
          <w:rFonts w:ascii="Times New Roman" w:hAnsi="Times New Roman" w:cs="Times New Roman"/>
          <w:u w:val="none"/>
        </w:rPr>
        <w:t>Winter</w:t>
      </w:r>
      <w:r w:rsidR="00375617" w:rsidRPr="007C2BDE">
        <w:rPr>
          <w:rFonts w:ascii="Times New Roman" w:hAnsi="Times New Roman" w:cs="Times New Roman"/>
          <w:u w:val="none"/>
        </w:rPr>
        <w:t>-</w:t>
      </w:r>
      <w:r w:rsidR="00F74328">
        <w:rPr>
          <w:rFonts w:ascii="Times New Roman" w:hAnsi="Times New Roman" w:cs="Times New Roman"/>
          <w:u w:val="none"/>
        </w:rPr>
        <w:t>2020</w:t>
      </w:r>
      <w:r w:rsidR="002D0228">
        <w:rPr>
          <w:rFonts w:ascii="Times New Roman" w:hAnsi="Times New Roman" w:cs="Times New Roman"/>
          <w:u w:val="none"/>
        </w:rPr>
        <w:t>-21</w:t>
      </w:r>
    </w:p>
    <w:p w:rsidR="00241A5D" w:rsidRPr="007C2BDE" w:rsidRDefault="00241A5D" w:rsidP="00C042B1">
      <w:pPr>
        <w:pStyle w:val="Subtitle"/>
        <w:jc w:val="left"/>
        <w:rPr>
          <w:rFonts w:ascii="Times New Roman" w:hAnsi="Times New Roman" w:cs="Times New Roman"/>
          <w:u w:val="none"/>
        </w:rPr>
      </w:pP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701"/>
        <w:gridCol w:w="1418"/>
        <w:gridCol w:w="1701"/>
        <w:gridCol w:w="2693"/>
        <w:gridCol w:w="1685"/>
      </w:tblGrid>
      <w:tr w:rsidR="002D0228" w:rsidRPr="00426024" w:rsidTr="00C07D19">
        <w:trPr>
          <w:trHeight w:hRule="exact" w:val="619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228" w:rsidRPr="00426024" w:rsidRDefault="002D0228" w:rsidP="00241A5D">
            <w:pPr>
              <w:jc w:val="center"/>
              <w:rPr>
                <w:b/>
                <w:bCs/>
                <w:sz w:val="24"/>
                <w:szCs w:val="24"/>
              </w:rPr>
            </w:pPr>
            <w:r w:rsidRPr="00426024">
              <w:rPr>
                <w:b/>
                <w:bCs/>
                <w:sz w:val="24"/>
                <w:szCs w:val="24"/>
              </w:rPr>
              <w:t>Course</w:t>
            </w:r>
          </w:p>
          <w:p w:rsidR="002D0228" w:rsidRPr="00426024" w:rsidRDefault="002D0228" w:rsidP="00241A5D">
            <w:pPr>
              <w:jc w:val="center"/>
              <w:rPr>
                <w:b/>
                <w:bCs/>
                <w:sz w:val="24"/>
                <w:szCs w:val="24"/>
              </w:rPr>
            </w:pPr>
            <w:r w:rsidRPr="00426024">
              <w:rPr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228" w:rsidRPr="00426024" w:rsidRDefault="002D0228" w:rsidP="00241A5D">
            <w:pPr>
              <w:jc w:val="center"/>
              <w:rPr>
                <w:b/>
                <w:bCs/>
                <w:sz w:val="24"/>
                <w:szCs w:val="24"/>
              </w:rPr>
            </w:pPr>
            <w:r w:rsidRPr="00426024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228" w:rsidRPr="00426024" w:rsidRDefault="002D0228" w:rsidP="00241A5D">
            <w:pPr>
              <w:jc w:val="center"/>
              <w:rPr>
                <w:b/>
                <w:bCs/>
                <w:sz w:val="24"/>
                <w:szCs w:val="24"/>
              </w:rPr>
            </w:pPr>
            <w:r w:rsidRPr="00426024">
              <w:rPr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228" w:rsidRPr="00426024" w:rsidRDefault="002D0228" w:rsidP="00241A5D">
            <w:pPr>
              <w:jc w:val="center"/>
              <w:rPr>
                <w:b/>
                <w:bCs/>
                <w:sz w:val="24"/>
                <w:szCs w:val="24"/>
              </w:rPr>
            </w:pPr>
            <w:r w:rsidRPr="00426024">
              <w:rPr>
                <w:b/>
                <w:bCs/>
                <w:sz w:val="24"/>
                <w:szCs w:val="24"/>
              </w:rPr>
              <w:t>Enrollment no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228" w:rsidRPr="00426024" w:rsidRDefault="002D0228" w:rsidP="00241A5D">
            <w:pPr>
              <w:jc w:val="center"/>
              <w:rPr>
                <w:b/>
                <w:bCs/>
                <w:sz w:val="24"/>
                <w:szCs w:val="24"/>
              </w:rPr>
            </w:pPr>
            <w:r w:rsidRPr="00426024">
              <w:rPr>
                <w:b/>
                <w:bCs/>
                <w:sz w:val="24"/>
                <w:szCs w:val="24"/>
              </w:rPr>
              <w:t>Oral</w:t>
            </w:r>
            <w:r w:rsidR="00C07D19">
              <w:rPr>
                <w:b/>
                <w:bCs/>
                <w:sz w:val="24"/>
                <w:szCs w:val="24"/>
              </w:rPr>
              <w:t>/ Pr</w:t>
            </w:r>
          </w:p>
        </w:tc>
      </w:tr>
      <w:tr w:rsidR="00C07D19" w:rsidRPr="00426024" w:rsidTr="00C07D19">
        <w:trPr>
          <w:trHeight w:val="555"/>
        </w:trPr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07D19" w:rsidRPr="00426024" w:rsidRDefault="00C07D19" w:rsidP="00F74328">
            <w:pPr>
              <w:jc w:val="center"/>
              <w:rPr>
                <w:sz w:val="24"/>
                <w:szCs w:val="24"/>
              </w:rPr>
            </w:pPr>
            <w:r w:rsidRPr="00426024">
              <w:rPr>
                <w:sz w:val="24"/>
                <w:szCs w:val="24"/>
              </w:rPr>
              <w:t>EEP-IX</w:t>
            </w:r>
          </w:p>
          <w:p w:rsidR="00C07D19" w:rsidRPr="00426024" w:rsidRDefault="00C07D19" w:rsidP="00F74328">
            <w:pPr>
              <w:jc w:val="center"/>
              <w:rPr>
                <w:sz w:val="24"/>
                <w:szCs w:val="24"/>
              </w:rPr>
            </w:pPr>
            <w:r w:rsidRPr="00426024">
              <w:rPr>
                <w:sz w:val="24"/>
                <w:szCs w:val="24"/>
              </w:rPr>
              <w:t>(SWP+T&amp;D+E&amp;C)</w:t>
            </w:r>
          </w:p>
          <w:p w:rsidR="00C07D19" w:rsidRPr="00426024" w:rsidRDefault="00C07D19" w:rsidP="00F74328">
            <w:pPr>
              <w:jc w:val="center"/>
              <w:rPr>
                <w:b/>
                <w:bCs/>
                <w:sz w:val="24"/>
                <w:szCs w:val="24"/>
              </w:rPr>
            </w:pPr>
            <w:r w:rsidRPr="00426024">
              <w:rPr>
                <w:sz w:val="24"/>
                <w:szCs w:val="24"/>
              </w:rPr>
              <w:t>E14RA6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F74328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01/2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C07D1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00 AM onward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C07D19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EER09132 TO PEEG18341</w:t>
            </w: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</w:t>
            </w:r>
          </w:p>
        </w:tc>
      </w:tr>
      <w:tr w:rsidR="00C07D19" w:rsidRPr="00426024" w:rsidTr="00C07D19">
        <w:trPr>
          <w:trHeight w:val="555"/>
        </w:trPr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C07D19" w:rsidRPr="00426024" w:rsidRDefault="00C07D19" w:rsidP="00F7432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F74328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01/21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EEG18342 TO PEEG18384 + Failure if any from FTD &amp; PTD</w:t>
            </w:r>
          </w:p>
        </w:tc>
        <w:tc>
          <w:tcPr>
            <w:tcW w:w="168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</w:tr>
      <w:tr w:rsidR="00C07D19" w:rsidRPr="00426024" w:rsidTr="00C07D19">
        <w:trPr>
          <w:trHeight w:val="413"/>
        </w:trPr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426024">
            <w:pPr>
              <w:jc w:val="center"/>
              <w:rPr>
                <w:sz w:val="24"/>
                <w:szCs w:val="24"/>
              </w:rPr>
            </w:pPr>
            <w:r w:rsidRPr="00426024">
              <w:rPr>
                <w:sz w:val="24"/>
                <w:szCs w:val="24"/>
              </w:rPr>
              <w:t>EEP-XI</w:t>
            </w:r>
          </w:p>
          <w:p w:rsidR="00C07D19" w:rsidRPr="00426024" w:rsidRDefault="00C07D19" w:rsidP="00426024">
            <w:pPr>
              <w:jc w:val="center"/>
              <w:rPr>
                <w:sz w:val="24"/>
                <w:szCs w:val="24"/>
              </w:rPr>
            </w:pPr>
            <w:r w:rsidRPr="00426024">
              <w:rPr>
                <w:sz w:val="24"/>
                <w:szCs w:val="24"/>
              </w:rPr>
              <w:t>(ICM+TEE)</w:t>
            </w:r>
          </w:p>
          <w:p w:rsidR="00C07D19" w:rsidRPr="00426024" w:rsidRDefault="00C07D19" w:rsidP="00FC59CB">
            <w:pPr>
              <w:jc w:val="center"/>
              <w:rPr>
                <w:sz w:val="24"/>
                <w:szCs w:val="24"/>
              </w:rPr>
            </w:pPr>
            <w:r w:rsidRPr="00426024">
              <w:rPr>
                <w:sz w:val="24"/>
                <w:szCs w:val="24"/>
              </w:rPr>
              <w:t>E14RA6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F74328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01/2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00 AM onward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EEG18342 TO PEEG18384</w:t>
            </w: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BA13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</w:t>
            </w:r>
          </w:p>
        </w:tc>
      </w:tr>
      <w:tr w:rsidR="00C07D19" w:rsidRPr="00426024" w:rsidTr="00C07D19">
        <w:trPr>
          <w:trHeight w:val="412"/>
        </w:trPr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42602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F74328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01/21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EER09132 TO PEEG18341+ Failure if any from FTD &amp; PTD</w:t>
            </w:r>
          </w:p>
        </w:tc>
        <w:tc>
          <w:tcPr>
            <w:tcW w:w="168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BA13F3">
            <w:pPr>
              <w:jc w:val="center"/>
              <w:rPr>
                <w:sz w:val="24"/>
                <w:szCs w:val="24"/>
              </w:rPr>
            </w:pPr>
          </w:p>
        </w:tc>
      </w:tr>
      <w:tr w:rsidR="00C07D19" w:rsidRPr="00426024" w:rsidTr="00C07D19">
        <w:trPr>
          <w:trHeight w:val="683"/>
        </w:trPr>
        <w:tc>
          <w:tcPr>
            <w:tcW w:w="170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51708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Testing &amp; Maintenance Lab</w:t>
            </w:r>
          </w:p>
          <w:p w:rsidR="00C07D19" w:rsidRPr="00426024" w:rsidRDefault="00C07D19" w:rsidP="0051708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18RA6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D19" w:rsidRPr="00F74328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01/2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00 AM onward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EER16101 TO FEEG18133</w:t>
            </w:r>
          </w:p>
        </w:tc>
        <w:tc>
          <w:tcPr>
            <w:tcW w:w="168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</w:t>
            </w:r>
          </w:p>
        </w:tc>
      </w:tr>
      <w:tr w:rsidR="00C07D19" w:rsidRPr="00426024" w:rsidTr="00C07D19">
        <w:trPr>
          <w:trHeight w:val="682"/>
        </w:trPr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51708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D19" w:rsidRPr="00F74328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01/21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EEG18134 TO FEEG19367 + Failure if any from FTD &amp; PTD</w:t>
            </w:r>
          </w:p>
        </w:tc>
        <w:tc>
          <w:tcPr>
            <w:tcW w:w="16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</w:tr>
      <w:tr w:rsidR="00C07D19" w:rsidRPr="00426024" w:rsidTr="00C07D19">
        <w:trPr>
          <w:trHeight w:val="743"/>
        </w:trPr>
        <w:tc>
          <w:tcPr>
            <w:tcW w:w="170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 w:rsidRPr="00426024">
              <w:rPr>
                <w:sz w:val="24"/>
                <w:szCs w:val="24"/>
              </w:rPr>
              <w:t>Project, Workshop &amp; Seminar</w:t>
            </w:r>
          </w:p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 w:rsidRPr="00426024">
              <w:rPr>
                <w:sz w:val="24"/>
                <w:szCs w:val="24"/>
              </w:rPr>
              <w:t>E13RA6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/01/2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00 AM onward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oject batches of SNJ</w:t>
            </w:r>
          </w:p>
        </w:tc>
        <w:tc>
          <w:tcPr>
            <w:tcW w:w="168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</w:t>
            </w:r>
          </w:p>
        </w:tc>
      </w:tr>
      <w:tr w:rsidR="00C07D19" w:rsidRPr="00426024" w:rsidTr="00C07D19">
        <w:trPr>
          <w:trHeight w:val="742"/>
        </w:trPr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/01/21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C07D19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Project batches of BSM and SNK </w:t>
            </w:r>
          </w:p>
        </w:tc>
        <w:tc>
          <w:tcPr>
            <w:tcW w:w="168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</w:tr>
      <w:tr w:rsidR="00C07D19" w:rsidRPr="00426024" w:rsidTr="00C07D19">
        <w:trPr>
          <w:trHeight w:val="743"/>
        </w:trPr>
        <w:tc>
          <w:tcPr>
            <w:tcW w:w="170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 w:rsidRPr="00426024">
              <w:rPr>
                <w:sz w:val="24"/>
                <w:szCs w:val="24"/>
              </w:rPr>
              <w:t>Project, Workshop &amp; Seminar</w:t>
            </w:r>
          </w:p>
          <w:p w:rsidR="00C07D19" w:rsidRPr="00426024" w:rsidRDefault="00C07D19" w:rsidP="00517085">
            <w:pPr>
              <w:jc w:val="center"/>
              <w:rPr>
                <w:sz w:val="24"/>
                <w:szCs w:val="24"/>
              </w:rPr>
            </w:pPr>
            <w:r w:rsidRPr="00426024">
              <w:rPr>
                <w:sz w:val="24"/>
                <w:szCs w:val="24"/>
              </w:rPr>
              <w:t>E1</w:t>
            </w:r>
            <w:r>
              <w:rPr>
                <w:sz w:val="24"/>
                <w:szCs w:val="24"/>
              </w:rPr>
              <w:t>8</w:t>
            </w:r>
            <w:r w:rsidRPr="00426024">
              <w:rPr>
                <w:sz w:val="24"/>
                <w:szCs w:val="24"/>
              </w:rPr>
              <w:t>RA6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/01/2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00 AM onward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C07D19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Project batches of BSM and SNK </w:t>
            </w:r>
          </w:p>
        </w:tc>
        <w:tc>
          <w:tcPr>
            <w:tcW w:w="168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</w:t>
            </w:r>
          </w:p>
        </w:tc>
      </w:tr>
      <w:tr w:rsidR="00C07D19" w:rsidRPr="00426024" w:rsidTr="00C07D19">
        <w:trPr>
          <w:trHeight w:val="742"/>
        </w:trPr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/01/21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oject batches of JSW and SNJ</w:t>
            </w:r>
          </w:p>
        </w:tc>
        <w:tc>
          <w:tcPr>
            <w:tcW w:w="168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</w:tr>
      <w:tr w:rsidR="00C07D19" w:rsidRPr="00426024" w:rsidTr="00C07D19">
        <w:trPr>
          <w:trHeight w:val="1103"/>
        </w:trPr>
        <w:tc>
          <w:tcPr>
            <w:tcW w:w="170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tating Machines Lab</w:t>
            </w:r>
          </w:p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18RA5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F74328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01/2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00 AM onward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EER13106  TO PEEG19341</w:t>
            </w:r>
          </w:p>
        </w:tc>
        <w:tc>
          <w:tcPr>
            <w:tcW w:w="168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</w:t>
            </w:r>
          </w:p>
        </w:tc>
      </w:tr>
      <w:tr w:rsidR="00C07D19" w:rsidRPr="00426024" w:rsidTr="00C07D19">
        <w:trPr>
          <w:trHeight w:val="1102"/>
        </w:trPr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F74328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01/21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C07D19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EEG19342 TO PEEG20591 +</w:t>
            </w:r>
          </w:p>
          <w:p w:rsidR="00C07D19" w:rsidRDefault="00C07D19" w:rsidP="00C07D19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ailure if any from FTD &amp; PTD</w:t>
            </w:r>
          </w:p>
        </w:tc>
        <w:tc>
          <w:tcPr>
            <w:tcW w:w="168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</w:tr>
      <w:tr w:rsidR="00C07D19" w:rsidRPr="00426024" w:rsidTr="00C07D19">
        <w:trPr>
          <w:trHeight w:val="1103"/>
        </w:trPr>
        <w:tc>
          <w:tcPr>
            <w:tcW w:w="170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ectrical Circuit &amp; Machines Lab</w:t>
            </w:r>
          </w:p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 w:rsidRPr="00426024">
              <w:rPr>
                <w:sz w:val="24"/>
                <w:szCs w:val="24"/>
              </w:rPr>
              <w:t>E1</w:t>
            </w:r>
            <w:r>
              <w:rPr>
                <w:sz w:val="24"/>
                <w:szCs w:val="24"/>
              </w:rPr>
              <w:t>8</w:t>
            </w:r>
            <w:r w:rsidRPr="00426024">
              <w:rPr>
                <w:sz w:val="24"/>
                <w:szCs w:val="24"/>
              </w:rPr>
              <w:t>RC5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F74328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01/2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00 AM onward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C07D19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EEG16121 TO FEEG19131</w:t>
            </w:r>
          </w:p>
        </w:tc>
        <w:tc>
          <w:tcPr>
            <w:tcW w:w="168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</w:t>
            </w:r>
          </w:p>
        </w:tc>
      </w:tr>
      <w:tr w:rsidR="00C07D19" w:rsidRPr="00426024" w:rsidTr="00C07D19">
        <w:trPr>
          <w:trHeight w:val="1102"/>
        </w:trPr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F74328" w:rsidRDefault="00C07D19" w:rsidP="00FF49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01/21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C07D19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EEW19132 TO FEEG19368 +</w:t>
            </w:r>
          </w:p>
          <w:p w:rsidR="00C07D19" w:rsidRDefault="00C07D19" w:rsidP="00C07D19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ailure if any from FTD &amp; PTD</w:t>
            </w:r>
          </w:p>
        </w:tc>
        <w:tc>
          <w:tcPr>
            <w:tcW w:w="168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Default="00C07D19" w:rsidP="00D23D0D">
            <w:pPr>
              <w:jc w:val="center"/>
              <w:rPr>
                <w:sz w:val="24"/>
                <w:szCs w:val="24"/>
              </w:rPr>
            </w:pPr>
          </w:p>
        </w:tc>
      </w:tr>
      <w:tr w:rsidR="00C07D19" w:rsidRPr="00426024" w:rsidTr="00C07D19">
        <w:trPr>
          <w:trHeight w:val="1837"/>
        </w:trPr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C07D19" w:rsidRDefault="00C07D19" w:rsidP="00426024">
            <w:pPr>
              <w:jc w:val="center"/>
              <w:rPr>
                <w:sz w:val="24"/>
                <w:szCs w:val="24"/>
              </w:rPr>
            </w:pPr>
            <w:r w:rsidRPr="00C07D19">
              <w:rPr>
                <w:sz w:val="24"/>
                <w:szCs w:val="24"/>
              </w:rPr>
              <w:lastRenderedPageBreak/>
              <w:t>(ECM+ DEX+ EMOC)</w:t>
            </w:r>
          </w:p>
          <w:p w:rsidR="00C07D19" w:rsidRPr="003A651E" w:rsidRDefault="00C07D19" w:rsidP="00426024">
            <w:pPr>
              <w:jc w:val="center"/>
              <w:rPr>
                <w:b/>
                <w:sz w:val="24"/>
                <w:szCs w:val="24"/>
              </w:rPr>
            </w:pPr>
            <w:r w:rsidRPr="00C07D19">
              <w:rPr>
                <w:sz w:val="24"/>
                <w:szCs w:val="24"/>
              </w:rPr>
              <w:t>E14RA57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BA13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01/2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FF3A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00 AM onward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D23D0D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ailure if any from FTD &amp; PTD</w:t>
            </w:r>
          </w:p>
        </w:tc>
        <w:tc>
          <w:tcPr>
            <w:tcW w:w="168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07D19" w:rsidRPr="00426024" w:rsidRDefault="00C07D19" w:rsidP="00BA13F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</w:t>
            </w:r>
          </w:p>
        </w:tc>
      </w:tr>
    </w:tbl>
    <w:p w:rsidR="0008650D" w:rsidRDefault="0008650D" w:rsidP="000E0E95">
      <w:pPr>
        <w:pStyle w:val="BodyTextIndent"/>
        <w:ind w:left="0" w:firstLine="0"/>
        <w:jc w:val="both"/>
        <w:rPr>
          <w:rFonts w:ascii="Times New Roman" w:hAnsi="Times New Roman"/>
          <w:u w:val="single"/>
        </w:rPr>
      </w:pPr>
    </w:p>
    <w:p w:rsidR="002D0228" w:rsidRDefault="002D0228" w:rsidP="000E0E95">
      <w:pPr>
        <w:pStyle w:val="BodyTextIndent"/>
        <w:ind w:left="0" w:firstLine="0"/>
        <w:jc w:val="both"/>
        <w:rPr>
          <w:rFonts w:ascii="Times New Roman" w:hAnsi="Times New Roman"/>
          <w:u w:val="single"/>
        </w:rPr>
      </w:pPr>
    </w:p>
    <w:p w:rsidR="0008650D" w:rsidRDefault="0008650D" w:rsidP="000E0E95">
      <w:pPr>
        <w:pStyle w:val="BodyTextIndent"/>
        <w:ind w:left="0" w:firstLine="0"/>
        <w:jc w:val="both"/>
        <w:rPr>
          <w:rFonts w:ascii="Times New Roman" w:hAnsi="Times New Roman"/>
          <w:u w:val="single"/>
        </w:rPr>
      </w:pPr>
    </w:p>
    <w:p w:rsidR="0008650D" w:rsidRDefault="0008650D" w:rsidP="000E0E95">
      <w:pPr>
        <w:pStyle w:val="BodyTextIndent"/>
        <w:ind w:left="0" w:firstLine="0"/>
        <w:jc w:val="both"/>
        <w:rPr>
          <w:rFonts w:ascii="Times New Roman" w:hAnsi="Times New Roman"/>
          <w:u w:val="single"/>
        </w:rPr>
      </w:pPr>
    </w:p>
    <w:p w:rsidR="00856184" w:rsidRPr="007C2BDE" w:rsidRDefault="008A2F9E" w:rsidP="001F67EF">
      <w:pPr>
        <w:pStyle w:val="BodyTextIndent"/>
        <w:ind w:left="0" w:firstLine="0"/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N</w:t>
      </w:r>
      <w:r w:rsidR="00B23CC9" w:rsidRPr="007C2BDE">
        <w:rPr>
          <w:rFonts w:ascii="Times New Roman" w:hAnsi="Times New Roman"/>
          <w:u w:val="single"/>
        </w:rPr>
        <w:t>ote:</w:t>
      </w:r>
    </w:p>
    <w:p w:rsidR="00A02723" w:rsidRPr="007C2BDE" w:rsidRDefault="00A02723" w:rsidP="001F67EF">
      <w:pPr>
        <w:pStyle w:val="BodyTextIndent"/>
        <w:ind w:left="0" w:firstLine="0"/>
        <w:jc w:val="both"/>
        <w:rPr>
          <w:rFonts w:ascii="Times New Roman" w:hAnsi="Times New Roman"/>
          <w:u w:val="single"/>
        </w:rPr>
      </w:pPr>
    </w:p>
    <w:p w:rsidR="002074DF" w:rsidRDefault="002074DF" w:rsidP="001F67EF">
      <w:pPr>
        <w:pStyle w:val="BodyTextIndent"/>
        <w:numPr>
          <w:ilvl w:val="0"/>
          <w:numId w:val="2"/>
        </w:numPr>
        <w:jc w:val="both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The Link for the Oral exam</w:t>
      </w:r>
      <w:r w:rsidR="001F67EF">
        <w:rPr>
          <w:rFonts w:ascii="Times New Roman" w:hAnsi="Times New Roman"/>
          <w:b w:val="0"/>
        </w:rPr>
        <w:t>s</w:t>
      </w:r>
      <w:r>
        <w:rPr>
          <w:rFonts w:ascii="Times New Roman" w:hAnsi="Times New Roman"/>
          <w:b w:val="0"/>
        </w:rPr>
        <w:t xml:space="preserve"> will be provided by the internal examiner well in advance.</w:t>
      </w:r>
    </w:p>
    <w:p w:rsidR="002074DF" w:rsidRDefault="002074DF" w:rsidP="001F67EF">
      <w:pPr>
        <w:pStyle w:val="BodyTextIndent"/>
        <w:numPr>
          <w:ilvl w:val="0"/>
          <w:numId w:val="2"/>
        </w:numPr>
        <w:jc w:val="both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The candidates should login </w:t>
      </w:r>
      <w:r w:rsidRPr="009472EE">
        <w:rPr>
          <w:rFonts w:ascii="Times New Roman" w:hAnsi="Times New Roman"/>
        </w:rPr>
        <w:t>the Google meet link using Somaiya mail ID</w:t>
      </w:r>
      <w:r>
        <w:rPr>
          <w:rFonts w:ascii="Times New Roman" w:hAnsi="Times New Roman"/>
          <w:b w:val="0"/>
        </w:rPr>
        <w:t>.</w:t>
      </w:r>
    </w:p>
    <w:p w:rsidR="002074DF" w:rsidRDefault="002074DF" w:rsidP="001F67EF">
      <w:pPr>
        <w:pStyle w:val="BodyTextIndent"/>
        <w:numPr>
          <w:ilvl w:val="0"/>
          <w:numId w:val="2"/>
        </w:numPr>
        <w:jc w:val="both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The candidates are advised to login only when the examiner permits.</w:t>
      </w:r>
    </w:p>
    <w:p w:rsidR="000D14F6" w:rsidRDefault="000D14F6" w:rsidP="001F67EF">
      <w:pPr>
        <w:pStyle w:val="BodyTextIndent"/>
        <w:numPr>
          <w:ilvl w:val="0"/>
          <w:numId w:val="2"/>
        </w:numPr>
        <w:jc w:val="both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It is expected that the candidates should have high bandwidth internet connectivity.</w:t>
      </w:r>
    </w:p>
    <w:p w:rsidR="00B23CC9" w:rsidRPr="007C2BDE" w:rsidRDefault="00B23CC9" w:rsidP="001F67EF">
      <w:pPr>
        <w:pStyle w:val="BodyTextIndent"/>
        <w:numPr>
          <w:ilvl w:val="0"/>
          <w:numId w:val="2"/>
        </w:numPr>
        <w:jc w:val="both"/>
        <w:rPr>
          <w:rFonts w:ascii="Times New Roman" w:hAnsi="Times New Roman"/>
          <w:b w:val="0"/>
        </w:rPr>
      </w:pPr>
      <w:r w:rsidRPr="007C2BDE">
        <w:rPr>
          <w:rFonts w:ascii="Times New Roman" w:hAnsi="Times New Roman"/>
          <w:b w:val="0"/>
        </w:rPr>
        <w:t xml:space="preserve">They should bring the certified </w:t>
      </w:r>
      <w:r w:rsidR="007213D1" w:rsidRPr="007C2BDE">
        <w:rPr>
          <w:rFonts w:ascii="Times New Roman" w:hAnsi="Times New Roman"/>
          <w:b w:val="0"/>
        </w:rPr>
        <w:t>journal, drawing</w:t>
      </w:r>
      <w:r w:rsidRPr="007C2BDE">
        <w:rPr>
          <w:rFonts w:ascii="Times New Roman" w:hAnsi="Times New Roman"/>
          <w:b w:val="0"/>
        </w:rPr>
        <w:t xml:space="preserve"> sheets (</w:t>
      </w:r>
      <w:r w:rsidR="000D14F6" w:rsidRPr="009472EE">
        <w:rPr>
          <w:rFonts w:ascii="Times New Roman" w:hAnsi="Times New Roman"/>
          <w:b w:val="0"/>
        </w:rPr>
        <w:t>if they have it with them</w:t>
      </w:r>
      <w:r w:rsidRPr="007C2BDE">
        <w:rPr>
          <w:rFonts w:ascii="Times New Roman" w:hAnsi="Times New Roman"/>
          <w:b w:val="0"/>
        </w:rPr>
        <w:t>) at the time oral.</w:t>
      </w:r>
    </w:p>
    <w:p w:rsidR="00FC4811" w:rsidRPr="007C2BDE" w:rsidRDefault="00FC4811" w:rsidP="001F67EF">
      <w:pPr>
        <w:pStyle w:val="BodyTextIndent"/>
        <w:numPr>
          <w:ilvl w:val="0"/>
          <w:numId w:val="2"/>
        </w:numPr>
        <w:jc w:val="both"/>
        <w:rPr>
          <w:rFonts w:ascii="Times New Roman" w:hAnsi="Times New Roman"/>
          <w:b w:val="0"/>
        </w:rPr>
      </w:pPr>
      <w:r w:rsidRPr="007C2BDE">
        <w:rPr>
          <w:rFonts w:ascii="Times New Roman" w:hAnsi="Times New Roman"/>
          <w:b w:val="0"/>
        </w:rPr>
        <w:t xml:space="preserve">Any kind </w:t>
      </w:r>
      <w:r w:rsidR="001F67EF">
        <w:rPr>
          <w:rFonts w:ascii="Times New Roman" w:hAnsi="Times New Roman"/>
          <w:b w:val="0"/>
        </w:rPr>
        <w:t>of malpractices during oral</w:t>
      </w:r>
      <w:r w:rsidRPr="007C2BDE">
        <w:rPr>
          <w:rFonts w:ascii="Times New Roman" w:hAnsi="Times New Roman"/>
          <w:b w:val="0"/>
        </w:rPr>
        <w:t xml:space="preserve"> exams will impose necessary action.</w:t>
      </w:r>
    </w:p>
    <w:p w:rsidR="004172D3" w:rsidRPr="007C2BDE" w:rsidRDefault="004172D3" w:rsidP="001F67EF">
      <w:pPr>
        <w:pStyle w:val="BodyTextIndent"/>
        <w:numPr>
          <w:ilvl w:val="0"/>
          <w:numId w:val="2"/>
        </w:numPr>
        <w:jc w:val="both"/>
        <w:rPr>
          <w:rFonts w:ascii="Times New Roman" w:hAnsi="Times New Roman"/>
        </w:rPr>
      </w:pPr>
      <w:r w:rsidRPr="007C2BDE">
        <w:rPr>
          <w:rFonts w:ascii="Times New Roman" w:hAnsi="Times New Roman"/>
        </w:rPr>
        <w:t xml:space="preserve">In case any student whose backlog course or any course is not mentioned in above time table </w:t>
      </w:r>
      <w:r w:rsidR="008A2F9E">
        <w:rPr>
          <w:rFonts w:ascii="Times New Roman" w:hAnsi="Times New Roman"/>
        </w:rPr>
        <w:t xml:space="preserve">they </w:t>
      </w:r>
      <w:r w:rsidRPr="007C2BDE">
        <w:rPr>
          <w:rFonts w:ascii="Times New Roman" w:hAnsi="Times New Roman"/>
        </w:rPr>
        <w:t>should</w:t>
      </w:r>
      <w:r w:rsidR="008A2F9E">
        <w:rPr>
          <w:rFonts w:ascii="Times New Roman" w:hAnsi="Times New Roman"/>
        </w:rPr>
        <w:t xml:space="preserve"> immediately</w:t>
      </w:r>
      <w:r w:rsidRPr="007C2BDE">
        <w:rPr>
          <w:rFonts w:ascii="Times New Roman" w:hAnsi="Times New Roman"/>
        </w:rPr>
        <w:t xml:space="preserve"> meet the undersigned to take date &amp; time </w:t>
      </w:r>
      <w:r w:rsidR="008A2F9E">
        <w:rPr>
          <w:rFonts w:ascii="Times New Roman" w:hAnsi="Times New Roman"/>
        </w:rPr>
        <w:t>for the same</w:t>
      </w:r>
      <w:r w:rsidRPr="007C2BDE">
        <w:rPr>
          <w:rFonts w:ascii="Times New Roman" w:hAnsi="Times New Roman"/>
        </w:rPr>
        <w:t xml:space="preserve">. </w:t>
      </w:r>
      <w:r w:rsidR="008A2F9E">
        <w:rPr>
          <w:rFonts w:ascii="Times New Roman" w:hAnsi="Times New Roman"/>
        </w:rPr>
        <w:t>In case</w:t>
      </w:r>
      <w:r w:rsidR="00D63D76">
        <w:rPr>
          <w:rFonts w:ascii="Times New Roman" w:hAnsi="Times New Roman"/>
        </w:rPr>
        <w:t xml:space="preserve"> </w:t>
      </w:r>
      <w:r w:rsidR="008A2F9E">
        <w:rPr>
          <w:rFonts w:ascii="Times New Roman" w:hAnsi="Times New Roman"/>
        </w:rPr>
        <w:t>s/</w:t>
      </w:r>
      <w:r w:rsidR="00D63D76">
        <w:rPr>
          <w:rFonts w:ascii="Times New Roman" w:hAnsi="Times New Roman"/>
        </w:rPr>
        <w:t xml:space="preserve">he </w:t>
      </w:r>
      <w:r w:rsidR="008A2F9E">
        <w:rPr>
          <w:rFonts w:ascii="Times New Roman" w:hAnsi="Times New Roman"/>
        </w:rPr>
        <w:t>miss to communicate</w:t>
      </w:r>
      <w:r w:rsidR="002D0228">
        <w:rPr>
          <w:rFonts w:ascii="Times New Roman" w:hAnsi="Times New Roman"/>
        </w:rPr>
        <w:t>,</w:t>
      </w:r>
      <w:r w:rsidR="008A2F9E">
        <w:rPr>
          <w:rFonts w:ascii="Times New Roman" w:hAnsi="Times New Roman"/>
        </w:rPr>
        <w:t xml:space="preserve"> </w:t>
      </w:r>
      <w:r w:rsidR="002D0228">
        <w:rPr>
          <w:rFonts w:ascii="Times New Roman" w:hAnsi="Times New Roman"/>
        </w:rPr>
        <w:t>the</w:t>
      </w:r>
      <w:r w:rsidRPr="007C2BDE">
        <w:rPr>
          <w:rFonts w:ascii="Times New Roman" w:hAnsi="Times New Roman"/>
        </w:rPr>
        <w:t xml:space="preserve"> department will not be responsible for the same</w:t>
      </w:r>
      <w:r w:rsidR="00E52966" w:rsidRPr="007C2BDE">
        <w:rPr>
          <w:rFonts w:ascii="Times New Roman" w:hAnsi="Times New Roman"/>
        </w:rPr>
        <w:t>.</w:t>
      </w:r>
    </w:p>
    <w:p w:rsidR="004172D3" w:rsidRPr="007C2BDE" w:rsidRDefault="004172D3" w:rsidP="001F67EF">
      <w:pPr>
        <w:pStyle w:val="BodyTextIndent"/>
        <w:numPr>
          <w:ilvl w:val="0"/>
          <w:numId w:val="2"/>
        </w:numPr>
        <w:jc w:val="both"/>
        <w:rPr>
          <w:rFonts w:ascii="Times New Roman" w:hAnsi="Times New Roman"/>
        </w:rPr>
      </w:pPr>
      <w:r w:rsidRPr="007C2BDE">
        <w:rPr>
          <w:rFonts w:ascii="Times New Roman" w:hAnsi="Times New Roman"/>
          <w:b w:val="0"/>
        </w:rPr>
        <w:t>The backlog students of 20</w:t>
      </w:r>
      <w:r w:rsidR="002D3572" w:rsidRPr="007C2BDE">
        <w:rPr>
          <w:rFonts w:ascii="Times New Roman" w:hAnsi="Times New Roman"/>
          <w:b w:val="0"/>
        </w:rPr>
        <w:t>10</w:t>
      </w:r>
      <w:r w:rsidRPr="007C2BDE">
        <w:rPr>
          <w:rFonts w:ascii="Times New Roman" w:hAnsi="Times New Roman"/>
          <w:b w:val="0"/>
        </w:rPr>
        <w:t xml:space="preserve"> or old should </w:t>
      </w:r>
      <w:r w:rsidR="009472EE">
        <w:rPr>
          <w:rFonts w:ascii="Times New Roman" w:hAnsi="Times New Roman"/>
          <w:b w:val="0"/>
        </w:rPr>
        <w:t>appear</w:t>
      </w:r>
      <w:r w:rsidRPr="007C2BDE">
        <w:rPr>
          <w:rFonts w:ascii="Times New Roman" w:hAnsi="Times New Roman"/>
          <w:b w:val="0"/>
        </w:rPr>
        <w:t xml:space="preserve"> for the examination on the day of equivalent course of 201</w:t>
      </w:r>
      <w:r w:rsidR="00922B62" w:rsidRPr="007C2BDE">
        <w:rPr>
          <w:rFonts w:ascii="Times New Roman" w:hAnsi="Times New Roman"/>
          <w:b w:val="0"/>
        </w:rPr>
        <w:t>3</w:t>
      </w:r>
      <w:r w:rsidRPr="007C2BDE">
        <w:rPr>
          <w:rFonts w:ascii="Times New Roman" w:hAnsi="Times New Roman"/>
          <w:b w:val="0"/>
        </w:rPr>
        <w:t xml:space="preserve"> </w:t>
      </w:r>
      <w:r w:rsidR="00E52966" w:rsidRPr="007C2BDE">
        <w:rPr>
          <w:rFonts w:ascii="Times New Roman" w:hAnsi="Times New Roman"/>
          <w:b w:val="0"/>
        </w:rPr>
        <w:t>and</w:t>
      </w:r>
      <w:r w:rsidRPr="007C2BDE">
        <w:rPr>
          <w:rFonts w:ascii="Times New Roman" w:hAnsi="Times New Roman"/>
          <w:b w:val="0"/>
        </w:rPr>
        <w:t xml:space="preserve"> above.</w:t>
      </w:r>
    </w:p>
    <w:p w:rsidR="00462C39" w:rsidRPr="007C2BDE" w:rsidRDefault="00462C39" w:rsidP="001F67EF">
      <w:pPr>
        <w:pStyle w:val="BodyTextIndent"/>
        <w:ind w:left="0" w:firstLine="0"/>
        <w:jc w:val="both"/>
        <w:rPr>
          <w:rFonts w:ascii="Times New Roman" w:hAnsi="Times New Roman"/>
          <w:b w:val="0"/>
          <w:bCs w:val="0"/>
        </w:rPr>
      </w:pPr>
    </w:p>
    <w:p w:rsidR="00B23CC9" w:rsidRPr="009472EE" w:rsidRDefault="00E52966" w:rsidP="001F67EF">
      <w:pPr>
        <w:pStyle w:val="BodyTextIndent"/>
        <w:ind w:left="360" w:hanging="90"/>
        <w:jc w:val="both"/>
        <w:rPr>
          <w:rFonts w:ascii="Times New Roman" w:hAnsi="Times New Roman"/>
          <w:bCs w:val="0"/>
        </w:rPr>
      </w:pPr>
      <w:r w:rsidRPr="007C2BDE">
        <w:rPr>
          <w:rFonts w:ascii="Times New Roman" w:hAnsi="Times New Roman"/>
          <w:b w:val="0"/>
          <w:bCs w:val="0"/>
        </w:rPr>
        <w:t xml:space="preserve"> </w:t>
      </w:r>
      <w:r w:rsidRPr="009472EE">
        <w:rPr>
          <w:rFonts w:ascii="Times New Roman" w:hAnsi="Times New Roman"/>
          <w:bCs w:val="0"/>
        </w:rPr>
        <w:t xml:space="preserve"> </w:t>
      </w:r>
      <w:r w:rsidR="00B23CC9" w:rsidRPr="009472EE">
        <w:rPr>
          <w:rFonts w:ascii="Times New Roman" w:hAnsi="Times New Roman"/>
          <w:bCs w:val="0"/>
        </w:rPr>
        <w:t xml:space="preserve">In case of any difficulty regarding the Oral Time Table, the students should immediately contact the </w:t>
      </w:r>
      <w:r w:rsidR="009472EE">
        <w:rPr>
          <w:rFonts w:ascii="Times New Roman" w:hAnsi="Times New Roman"/>
          <w:bCs w:val="0"/>
        </w:rPr>
        <w:t>department</w:t>
      </w:r>
      <w:r w:rsidR="00B23CC9" w:rsidRPr="009472EE">
        <w:rPr>
          <w:rFonts w:ascii="Times New Roman" w:hAnsi="Times New Roman"/>
          <w:bCs w:val="0"/>
        </w:rPr>
        <w:t>.</w:t>
      </w:r>
    </w:p>
    <w:p w:rsidR="005D71DE" w:rsidRPr="007C2BDE" w:rsidRDefault="005D71DE" w:rsidP="000E0E95">
      <w:pPr>
        <w:pStyle w:val="BodyTextIndent"/>
        <w:ind w:left="360" w:hanging="90"/>
        <w:jc w:val="both"/>
        <w:rPr>
          <w:rFonts w:ascii="Times New Roman" w:hAnsi="Times New Roman"/>
          <w:b w:val="0"/>
          <w:bCs w:val="0"/>
        </w:rPr>
      </w:pPr>
    </w:p>
    <w:p w:rsidR="00B23CC9" w:rsidRPr="007C2BDE" w:rsidRDefault="00B23CC9" w:rsidP="000E0E95">
      <w:pPr>
        <w:jc w:val="both"/>
        <w:rPr>
          <w:sz w:val="24"/>
          <w:szCs w:val="24"/>
        </w:rPr>
      </w:pPr>
    </w:p>
    <w:p w:rsidR="000E0E95" w:rsidRPr="007C2BDE" w:rsidRDefault="000E0E95" w:rsidP="000E0E95">
      <w:pPr>
        <w:jc w:val="both"/>
        <w:rPr>
          <w:sz w:val="24"/>
          <w:szCs w:val="24"/>
        </w:rPr>
      </w:pPr>
    </w:p>
    <w:p w:rsidR="007A28DF" w:rsidRPr="007C2BDE" w:rsidRDefault="007A28DF" w:rsidP="000E0E95">
      <w:pPr>
        <w:jc w:val="both"/>
        <w:rPr>
          <w:sz w:val="24"/>
          <w:szCs w:val="24"/>
        </w:rPr>
      </w:pPr>
    </w:p>
    <w:p w:rsidR="00B05D96" w:rsidRPr="007C2BDE" w:rsidRDefault="00C23EFA" w:rsidP="000E0E95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676275" cy="742950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55F7" w:rsidRPr="007C2BDE" w:rsidRDefault="00B05E42" w:rsidP="0000753D">
      <w:pPr>
        <w:jc w:val="both"/>
        <w:rPr>
          <w:sz w:val="24"/>
          <w:szCs w:val="24"/>
        </w:rPr>
      </w:pPr>
      <w:r w:rsidRPr="007C2BDE">
        <w:rPr>
          <w:sz w:val="24"/>
          <w:szCs w:val="24"/>
        </w:rPr>
        <w:t xml:space="preserve"> </w:t>
      </w:r>
      <w:r w:rsidR="00985B56" w:rsidRPr="007C2BDE">
        <w:rPr>
          <w:sz w:val="24"/>
          <w:szCs w:val="24"/>
        </w:rPr>
        <w:t>Mr</w:t>
      </w:r>
      <w:r w:rsidR="008243B9" w:rsidRPr="007C2BDE">
        <w:rPr>
          <w:sz w:val="24"/>
          <w:szCs w:val="24"/>
        </w:rPr>
        <w:t>s</w:t>
      </w:r>
      <w:r w:rsidR="00985B56" w:rsidRPr="007C2BDE">
        <w:rPr>
          <w:sz w:val="24"/>
          <w:szCs w:val="24"/>
        </w:rPr>
        <w:t>.</w:t>
      </w:r>
      <w:r w:rsidR="00BA0BF8" w:rsidRPr="007C2BDE">
        <w:rPr>
          <w:sz w:val="24"/>
          <w:szCs w:val="24"/>
        </w:rPr>
        <w:t xml:space="preserve"> </w:t>
      </w:r>
      <w:r w:rsidR="008243B9" w:rsidRPr="007C2BDE">
        <w:rPr>
          <w:sz w:val="24"/>
          <w:szCs w:val="24"/>
        </w:rPr>
        <w:t>B</w:t>
      </w:r>
      <w:r w:rsidR="00985B56" w:rsidRPr="007C2BDE">
        <w:rPr>
          <w:sz w:val="24"/>
          <w:szCs w:val="24"/>
        </w:rPr>
        <w:t>.</w:t>
      </w:r>
      <w:r w:rsidR="00BA0BF8" w:rsidRPr="007C2BDE">
        <w:rPr>
          <w:sz w:val="24"/>
          <w:szCs w:val="24"/>
        </w:rPr>
        <w:t xml:space="preserve"> </w:t>
      </w:r>
      <w:r w:rsidR="008243B9" w:rsidRPr="007C2BDE">
        <w:rPr>
          <w:sz w:val="24"/>
          <w:szCs w:val="24"/>
        </w:rPr>
        <w:t>S</w:t>
      </w:r>
      <w:r w:rsidR="00985B56" w:rsidRPr="007C2BDE">
        <w:rPr>
          <w:sz w:val="24"/>
          <w:szCs w:val="24"/>
        </w:rPr>
        <w:t>.</w:t>
      </w:r>
      <w:r w:rsidR="00BA0BF8" w:rsidRPr="007C2BDE">
        <w:rPr>
          <w:sz w:val="24"/>
          <w:szCs w:val="24"/>
        </w:rPr>
        <w:t xml:space="preserve"> </w:t>
      </w:r>
      <w:r w:rsidR="008243B9" w:rsidRPr="007C2BDE">
        <w:rPr>
          <w:sz w:val="24"/>
          <w:szCs w:val="24"/>
        </w:rPr>
        <w:t>Motling</w:t>
      </w:r>
      <w:r w:rsidR="00E455F7" w:rsidRPr="007C2BDE">
        <w:rPr>
          <w:sz w:val="24"/>
          <w:szCs w:val="24"/>
        </w:rPr>
        <w:t xml:space="preserve">                                       </w:t>
      </w:r>
      <w:r w:rsidR="007C2BDE">
        <w:rPr>
          <w:sz w:val="24"/>
          <w:szCs w:val="24"/>
        </w:rPr>
        <w:t xml:space="preserve">           </w:t>
      </w:r>
      <w:r w:rsidR="00E455F7" w:rsidRPr="007C2BDE">
        <w:rPr>
          <w:sz w:val="24"/>
          <w:szCs w:val="24"/>
        </w:rPr>
        <w:t xml:space="preserve">     </w:t>
      </w:r>
      <w:r w:rsidR="007C2BDE" w:rsidRPr="007C2BDE">
        <w:rPr>
          <w:sz w:val="24"/>
          <w:szCs w:val="24"/>
        </w:rPr>
        <w:t xml:space="preserve">Mrs. Padmaja B Bandaru            </w:t>
      </w:r>
      <w:r w:rsidR="0000753D">
        <w:rPr>
          <w:sz w:val="24"/>
          <w:szCs w:val="24"/>
        </w:rPr>
        <w:t xml:space="preserve">     </w:t>
      </w:r>
      <w:r w:rsidR="00A02723" w:rsidRPr="007C2BDE">
        <w:rPr>
          <w:sz w:val="24"/>
          <w:szCs w:val="24"/>
        </w:rPr>
        <w:tab/>
      </w:r>
      <w:r w:rsidR="007C2BDE">
        <w:rPr>
          <w:sz w:val="24"/>
          <w:szCs w:val="24"/>
        </w:rPr>
        <w:t xml:space="preserve">          </w:t>
      </w:r>
    </w:p>
    <w:p w:rsidR="00E455F7" w:rsidRPr="007C2BDE" w:rsidRDefault="00E455F7" w:rsidP="0000753D">
      <w:pPr>
        <w:jc w:val="both"/>
        <w:rPr>
          <w:sz w:val="24"/>
          <w:szCs w:val="24"/>
        </w:rPr>
      </w:pPr>
      <w:r w:rsidRPr="007C2BDE">
        <w:rPr>
          <w:sz w:val="24"/>
          <w:szCs w:val="24"/>
        </w:rPr>
        <w:t xml:space="preserve">  </w:t>
      </w:r>
      <w:r w:rsidR="00B05D96" w:rsidRPr="007C2BDE">
        <w:rPr>
          <w:sz w:val="24"/>
          <w:szCs w:val="24"/>
        </w:rPr>
        <w:t xml:space="preserve">  </w:t>
      </w:r>
      <w:r w:rsidR="000E0E95" w:rsidRPr="007C2BDE">
        <w:rPr>
          <w:sz w:val="24"/>
          <w:szCs w:val="24"/>
        </w:rPr>
        <w:t xml:space="preserve">  </w:t>
      </w:r>
      <w:r w:rsidR="00BA0BF8" w:rsidRPr="007C2BDE">
        <w:rPr>
          <w:sz w:val="24"/>
          <w:szCs w:val="24"/>
        </w:rPr>
        <w:t xml:space="preserve"> </w:t>
      </w:r>
      <w:r w:rsidR="00037821" w:rsidRPr="007C2BDE">
        <w:rPr>
          <w:sz w:val="24"/>
          <w:szCs w:val="24"/>
        </w:rPr>
        <w:t xml:space="preserve"> H.E.E.D</w:t>
      </w:r>
      <w:r w:rsidR="00B23CC9" w:rsidRPr="007C2BDE">
        <w:rPr>
          <w:sz w:val="24"/>
          <w:szCs w:val="24"/>
        </w:rPr>
        <w:t>.</w:t>
      </w:r>
      <w:r w:rsidR="00B05E42" w:rsidRPr="007C2BDE">
        <w:rPr>
          <w:sz w:val="24"/>
          <w:szCs w:val="24"/>
        </w:rPr>
        <w:tab/>
      </w:r>
      <w:r w:rsidR="00B05E42" w:rsidRPr="007C2BDE">
        <w:rPr>
          <w:sz w:val="24"/>
          <w:szCs w:val="24"/>
        </w:rPr>
        <w:tab/>
      </w:r>
      <w:r w:rsidR="00B05E42" w:rsidRPr="007C2BDE">
        <w:rPr>
          <w:sz w:val="24"/>
          <w:szCs w:val="24"/>
        </w:rPr>
        <w:tab/>
      </w:r>
      <w:r w:rsidR="00B05E42" w:rsidRPr="007C2BDE">
        <w:rPr>
          <w:sz w:val="24"/>
          <w:szCs w:val="24"/>
        </w:rPr>
        <w:tab/>
      </w:r>
      <w:r w:rsidR="00B05E42" w:rsidRPr="007C2BDE">
        <w:rPr>
          <w:sz w:val="24"/>
          <w:szCs w:val="24"/>
        </w:rPr>
        <w:tab/>
      </w:r>
      <w:r w:rsidR="007C2BDE">
        <w:rPr>
          <w:sz w:val="24"/>
          <w:szCs w:val="24"/>
        </w:rPr>
        <w:t xml:space="preserve">                          </w:t>
      </w:r>
      <w:r w:rsidR="007C2BDE" w:rsidRPr="007C2BDE">
        <w:rPr>
          <w:sz w:val="24"/>
          <w:szCs w:val="24"/>
        </w:rPr>
        <w:t>Principal</w:t>
      </w:r>
      <w:r w:rsidR="00B05E42" w:rsidRPr="007C2BDE">
        <w:rPr>
          <w:sz w:val="24"/>
          <w:szCs w:val="24"/>
        </w:rPr>
        <w:t xml:space="preserve">            </w:t>
      </w:r>
      <w:r w:rsidR="00A02723" w:rsidRPr="007C2BDE">
        <w:rPr>
          <w:sz w:val="24"/>
          <w:szCs w:val="24"/>
        </w:rPr>
        <w:tab/>
      </w:r>
      <w:r w:rsidR="00A02723" w:rsidRPr="007C2BDE">
        <w:rPr>
          <w:sz w:val="24"/>
          <w:szCs w:val="24"/>
        </w:rPr>
        <w:tab/>
      </w:r>
      <w:r w:rsidR="00A02723" w:rsidRPr="007C2BDE">
        <w:rPr>
          <w:sz w:val="24"/>
          <w:szCs w:val="24"/>
        </w:rPr>
        <w:tab/>
      </w:r>
      <w:r w:rsidR="000E0E95" w:rsidRPr="007C2BDE">
        <w:rPr>
          <w:sz w:val="24"/>
          <w:szCs w:val="24"/>
        </w:rPr>
        <w:t xml:space="preserve">    </w:t>
      </w:r>
      <w:r w:rsidR="00B05E42" w:rsidRPr="007C2BDE">
        <w:rPr>
          <w:sz w:val="24"/>
          <w:szCs w:val="24"/>
        </w:rPr>
        <w:t xml:space="preserve"> </w:t>
      </w:r>
    </w:p>
    <w:p w:rsidR="000E0E95" w:rsidRPr="007C2BDE" w:rsidRDefault="000E0E95" w:rsidP="000E0E95">
      <w:pPr>
        <w:jc w:val="both"/>
        <w:rPr>
          <w:sz w:val="24"/>
          <w:szCs w:val="24"/>
        </w:rPr>
      </w:pPr>
    </w:p>
    <w:p w:rsidR="00A02723" w:rsidRPr="007C2BDE" w:rsidRDefault="00A02723" w:rsidP="000E0E95">
      <w:pPr>
        <w:jc w:val="both"/>
        <w:rPr>
          <w:sz w:val="24"/>
          <w:szCs w:val="24"/>
        </w:rPr>
      </w:pPr>
    </w:p>
    <w:p w:rsidR="006F11CD" w:rsidRPr="007C2BDE" w:rsidRDefault="00B05E42" w:rsidP="000E0E95">
      <w:pPr>
        <w:jc w:val="both"/>
        <w:rPr>
          <w:sz w:val="24"/>
          <w:szCs w:val="24"/>
        </w:rPr>
      </w:pPr>
      <w:r w:rsidRPr="007C2BDE">
        <w:rPr>
          <w:sz w:val="24"/>
          <w:szCs w:val="24"/>
        </w:rPr>
        <w:t>C</w:t>
      </w:r>
      <w:r w:rsidR="00BA0BF8" w:rsidRPr="007C2BDE">
        <w:rPr>
          <w:sz w:val="24"/>
          <w:szCs w:val="24"/>
        </w:rPr>
        <w:t>C</w:t>
      </w:r>
      <w:r w:rsidR="007957BE" w:rsidRPr="007C2BDE">
        <w:rPr>
          <w:sz w:val="24"/>
          <w:szCs w:val="24"/>
        </w:rPr>
        <w:t>:</w:t>
      </w:r>
      <w:r w:rsidR="00E455F7" w:rsidRPr="007C2BDE">
        <w:rPr>
          <w:sz w:val="24"/>
          <w:szCs w:val="24"/>
        </w:rPr>
        <w:t xml:space="preserve"> </w:t>
      </w:r>
      <w:r w:rsidR="007A28DF" w:rsidRPr="007C2BDE">
        <w:rPr>
          <w:sz w:val="24"/>
          <w:szCs w:val="24"/>
        </w:rPr>
        <w:t>Exam section</w:t>
      </w:r>
      <w:r w:rsidR="002C621B" w:rsidRPr="007C2BDE">
        <w:rPr>
          <w:sz w:val="24"/>
          <w:szCs w:val="24"/>
        </w:rPr>
        <w:tab/>
      </w:r>
    </w:p>
    <w:p w:rsidR="00E52966" w:rsidRPr="007C2BDE" w:rsidRDefault="00E52966" w:rsidP="000E0E95">
      <w:pPr>
        <w:jc w:val="both"/>
        <w:rPr>
          <w:sz w:val="24"/>
          <w:szCs w:val="24"/>
        </w:rPr>
      </w:pPr>
      <w:r w:rsidRPr="007C2BDE">
        <w:rPr>
          <w:sz w:val="24"/>
          <w:szCs w:val="24"/>
        </w:rPr>
        <w:t xml:space="preserve">      </w:t>
      </w:r>
      <w:r w:rsidR="00BA0BF8" w:rsidRPr="007C2BDE">
        <w:rPr>
          <w:sz w:val="24"/>
          <w:szCs w:val="24"/>
        </w:rPr>
        <w:t xml:space="preserve"> </w:t>
      </w:r>
      <w:r w:rsidRPr="007C2BDE">
        <w:rPr>
          <w:sz w:val="24"/>
          <w:szCs w:val="24"/>
        </w:rPr>
        <w:t>Master File</w:t>
      </w:r>
    </w:p>
    <w:p w:rsidR="00E52966" w:rsidRPr="007C2BDE" w:rsidRDefault="00E52966" w:rsidP="000E0E95">
      <w:pPr>
        <w:jc w:val="both"/>
        <w:rPr>
          <w:sz w:val="24"/>
          <w:szCs w:val="24"/>
        </w:rPr>
      </w:pPr>
      <w:r w:rsidRPr="007C2BDE">
        <w:rPr>
          <w:sz w:val="24"/>
          <w:szCs w:val="24"/>
        </w:rPr>
        <w:t xml:space="preserve">      </w:t>
      </w:r>
      <w:r w:rsidR="00BA0BF8" w:rsidRPr="007C2BDE">
        <w:rPr>
          <w:sz w:val="24"/>
          <w:szCs w:val="24"/>
        </w:rPr>
        <w:t xml:space="preserve"> </w:t>
      </w:r>
      <w:r w:rsidRPr="007C2BDE">
        <w:rPr>
          <w:sz w:val="24"/>
          <w:szCs w:val="24"/>
        </w:rPr>
        <w:t xml:space="preserve">Notice Board </w:t>
      </w:r>
    </w:p>
    <w:sectPr w:rsidR="00E52966" w:rsidRPr="007C2BDE" w:rsidSect="005D71DE">
      <w:pgSz w:w="12240" w:h="15840"/>
      <w:pgMar w:top="540" w:right="1800" w:bottom="630" w:left="1800" w:header="720" w:footer="49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519CD" w:rsidRDefault="001519CD" w:rsidP="0070255F">
      <w:r>
        <w:separator/>
      </w:r>
    </w:p>
  </w:endnote>
  <w:endnote w:type="continuationSeparator" w:id="1">
    <w:p w:rsidR="001519CD" w:rsidRDefault="001519CD" w:rsidP="0070255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519CD" w:rsidRDefault="001519CD" w:rsidP="0070255F">
      <w:r>
        <w:separator/>
      </w:r>
    </w:p>
  </w:footnote>
  <w:footnote w:type="continuationSeparator" w:id="1">
    <w:p w:rsidR="001519CD" w:rsidRDefault="001519CD" w:rsidP="0070255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8D3AC8"/>
    <w:multiLevelType w:val="hybridMultilevel"/>
    <w:tmpl w:val="8ADA451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537F028F"/>
    <w:multiLevelType w:val="hybridMultilevel"/>
    <w:tmpl w:val="939428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SyNDO1NDAzMTUwNzNT0lEKTi0uzszPAykwrAUA8L4gLywAAAA="/>
  </w:docVars>
  <w:rsids>
    <w:rsidRoot w:val="00E2152F"/>
    <w:rsid w:val="0000753D"/>
    <w:rsid w:val="00023C49"/>
    <w:rsid w:val="00027305"/>
    <w:rsid w:val="00033321"/>
    <w:rsid w:val="00037821"/>
    <w:rsid w:val="0004409E"/>
    <w:rsid w:val="00057E90"/>
    <w:rsid w:val="00070338"/>
    <w:rsid w:val="00075907"/>
    <w:rsid w:val="00077D95"/>
    <w:rsid w:val="00083D51"/>
    <w:rsid w:val="000863B4"/>
    <w:rsid w:val="0008650D"/>
    <w:rsid w:val="00094407"/>
    <w:rsid w:val="000A6EF0"/>
    <w:rsid w:val="000B171B"/>
    <w:rsid w:val="000C1311"/>
    <w:rsid w:val="000C18B4"/>
    <w:rsid w:val="000D14F6"/>
    <w:rsid w:val="000E0E95"/>
    <w:rsid w:val="000E2D7D"/>
    <w:rsid w:val="000F6CF2"/>
    <w:rsid w:val="00111701"/>
    <w:rsid w:val="001263FA"/>
    <w:rsid w:val="00132420"/>
    <w:rsid w:val="00150CCD"/>
    <w:rsid w:val="00151976"/>
    <w:rsid w:val="001519CD"/>
    <w:rsid w:val="001533AE"/>
    <w:rsid w:val="00172E97"/>
    <w:rsid w:val="00187A10"/>
    <w:rsid w:val="0019029F"/>
    <w:rsid w:val="001A1595"/>
    <w:rsid w:val="001B16C1"/>
    <w:rsid w:val="001C1388"/>
    <w:rsid w:val="001C4C31"/>
    <w:rsid w:val="001C7271"/>
    <w:rsid w:val="001D7597"/>
    <w:rsid w:val="001E2B28"/>
    <w:rsid w:val="001E2D48"/>
    <w:rsid w:val="001E398A"/>
    <w:rsid w:val="001E7EC3"/>
    <w:rsid w:val="001F0C59"/>
    <w:rsid w:val="001F50D6"/>
    <w:rsid w:val="001F67EF"/>
    <w:rsid w:val="001F68FD"/>
    <w:rsid w:val="00200F3D"/>
    <w:rsid w:val="0020195A"/>
    <w:rsid w:val="00205FF2"/>
    <w:rsid w:val="002074DF"/>
    <w:rsid w:val="00210968"/>
    <w:rsid w:val="00215D76"/>
    <w:rsid w:val="00220DD6"/>
    <w:rsid w:val="00237259"/>
    <w:rsid w:val="00241A5D"/>
    <w:rsid w:val="002611F8"/>
    <w:rsid w:val="00263B2C"/>
    <w:rsid w:val="00266A1D"/>
    <w:rsid w:val="00282D87"/>
    <w:rsid w:val="002A0E8A"/>
    <w:rsid w:val="002A1D5C"/>
    <w:rsid w:val="002B66E0"/>
    <w:rsid w:val="002C3BF7"/>
    <w:rsid w:val="002C5ECA"/>
    <w:rsid w:val="002C621B"/>
    <w:rsid w:val="002D0228"/>
    <w:rsid w:val="002D039C"/>
    <w:rsid w:val="002D0B98"/>
    <w:rsid w:val="002D290A"/>
    <w:rsid w:val="002D3572"/>
    <w:rsid w:val="002D581D"/>
    <w:rsid w:val="002D7AA2"/>
    <w:rsid w:val="002E17F8"/>
    <w:rsid w:val="002E7C44"/>
    <w:rsid w:val="002F5FBC"/>
    <w:rsid w:val="003022F4"/>
    <w:rsid w:val="00304FB8"/>
    <w:rsid w:val="00305E20"/>
    <w:rsid w:val="003223A8"/>
    <w:rsid w:val="00324104"/>
    <w:rsid w:val="00327E09"/>
    <w:rsid w:val="00333F1C"/>
    <w:rsid w:val="0033579D"/>
    <w:rsid w:val="00337C79"/>
    <w:rsid w:val="00342FB4"/>
    <w:rsid w:val="00347B9C"/>
    <w:rsid w:val="00360701"/>
    <w:rsid w:val="00375617"/>
    <w:rsid w:val="00376262"/>
    <w:rsid w:val="00377613"/>
    <w:rsid w:val="00381302"/>
    <w:rsid w:val="00381CE8"/>
    <w:rsid w:val="00383493"/>
    <w:rsid w:val="003878A5"/>
    <w:rsid w:val="00393055"/>
    <w:rsid w:val="003A024A"/>
    <w:rsid w:val="003A4F01"/>
    <w:rsid w:val="003A651E"/>
    <w:rsid w:val="003B5D00"/>
    <w:rsid w:val="003C0535"/>
    <w:rsid w:val="003C26F9"/>
    <w:rsid w:val="003C7766"/>
    <w:rsid w:val="003D1F59"/>
    <w:rsid w:val="003D307F"/>
    <w:rsid w:val="003D3126"/>
    <w:rsid w:val="003E2597"/>
    <w:rsid w:val="003F3989"/>
    <w:rsid w:val="003F447A"/>
    <w:rsid w:val="003F7B8E"/>
    <w:rsid w:val="00402D10"/>
    <w:rsid w:val="00407D0E"/>
    <w:rsid w:val="00414723"/>
    <w:rsid w:val="004172D3"/>
    <w:rsid w:val="0042551F"/>
    <w:rsid w:val="00426024"/>
    <w:rsid w:val="00456C95"/>
    <w:rsid w:val="00462C39"/>
    <w:rsid w:val="00462C6A"/>
    <w:rsid w:val="0046397C"/>
    <w:rsid w:val="00471B00"/>
    <w:rsid w:val="004879D9"/>
    <w:rsid w:val="00494698"/>
    <w:rsid w:val="004967B3"/>
    <w:rsid w:val="004A50F4"/>
    <w:rsid w:val="004B772D"/>
    <w:rsid w:val="004C36BA"/>
    <w:rsid w:val="004D11A4"/>
    <w:rsid w:val="004E385D"/>
    <w:rsid w:val="004F2104"/>
    <w:rsid w:val="004F3A69"/>
    <w:rsid w:val="004F440D"/>
    <w:rsid w:val="004F7A18"/>
    <w:rsid w:val="00501369"/>
    <w:rsid w:val="0050526F"/>
    <w:rsid w:val="00506D6A"/>
    <w:rsid w:val="00517085"/>
    <w:rsid w:val="00527ABA"/>
    <w:rsid w:val="00530E03"/>
    <w:rsid w:val="00532C6E"/>
    <w:rsid w:val="00543C13"/>
    <w:rsid w:val="005570FC"/>
    <w:rsid w:val="00565BAF"/>
    <w:rsid w:val="0056733A"/>
    <w:rsid w:val="005700EB"/>
    <w:rsid w:val="00572325"/>
    <w:rsid w:val="00574643"/>
    <w:rsid w:val="005753D9"/>
    <w:rsid w:val="0057710D"/>
    <w:rsid w:val="005771AD"/>
    <w:rsid w:val="00582FF9"/>
    <w:rsid w:val="00590584"/>
    <w:rsid w:val="005916CB"/>
    <w:rsid w:val="005A2B51"/>
    <w:rsid w:val="005A5530"/>
    <w:rsid w:val="005A5738"/>
    <w:rsid w:val="005A5C6A"/>
    <w:rsid w:val="005B02C9"/>
    <w:rsid w:val="005B5704"/>
    <w:rsid w:val="005B5822"/>
    <w:rsid w:val="005C1EA9"/>
    <w:rsid w:val="005C58F1"/>
    <w:rsid w:val="005D6D2E"/>
    <w:rsid w:val="005D71DE"/>
    <w:rsid w:val="005E3D86"/>
    <w:rsid w:val="005F16AE"/>
    <w:rsid w:val="00604865"/>
    <w:rsid w:val="006206BD"/>
    <w:rsid w:val="006269F7"/>
    <w:rsid w:val="0063123F"/>
    <w:rsid w:val="0063318A"/>
    <w:rsid w:val="00634DC3"/>
    <w:rsid w:val="0063716E"/>
    <w:rsid w:val="00641507"/>
    <w:rsid w:val="006522E7"/>
    <w:rsid w:val="0066204C"/>
    <w:rsid w:val="006622DF"/>
    <w:rsid w:val="00664CD1"/>
    <w:rsid w:val="006703AB"/>
    <w:rsid w:val="00673D1B"/>
    <w:rsid w:val="006B0007"/>
    <w:rsid w:val="006B79F3"/>
    <w:rsid w:val="006C4E30"/>
    <w:rsid w:val="006C64D7"/>
    <w:rsid w:val="006D0450"/>
    <w:rsid w:val="006D3F6B"/>
    <w:rsid w:val="006E25DA"/>
    <w:rsid w:val="006F0BED"/>
    <w:rsid w:val="006F11CD"/>
    <w:rsid w:val="0070255F"/>
    <w:rsid w:val="0070381B"/>
    <w:rsid w:val="00705398"/>
    <w:rsid w:val="007139B5"/>
    <w:rsid w:val="007213D1"/>
    <w:rsid w:val="007244E4"/>
    <w:rsid w:val="00725DB7"/>
    <w:rsid w:val="007333C7"/>
    <w:rsid w:val="00734F43"/>
    <w:rsid w:val="00742D5D"/>
    <w:rsid w:val="00745CE8"/>
    <w:rsid w:val="00746374"/>
    <w:rsid w:val="007600EA"/>
    <w:rsid w:val="00764A82"/>
    <w:rsid w:val="0077087B"/>
    <w:rsid w:val="0077643D"/>
    <w:rsid w:val="00777DC9"/>
    <w:rsid w:val="00790FB6"/>
    <w:rsid w:val="007920E1"/>
    <w:rsid w:val="00792146"/>
    <w:rsid w:val="0079413A"/>
    <w:rsid w:val="00794173"/>
    <w:rsid w:val="007957BE"/>
    <w:rsid w:val="007A28DF"/>
    <w:rsid w:val="007A7308"/>
    <w:rsid w:val="007B0DA5"/>
    <w:rsid w:val="007B240C"/>
    <w:rsid w:val="007B26CC"/>
    <w:rsid w:val="007B4643"/>
    <w:rsid w:val="007B780C"/>
    <w:rsid w:val="007C2BDE"/>
    <w:rsid w:val="007D0A16"/>
    <w:rsid w:val="007E30C7"/>
    <w:rsid w:val="007E49E6"/>
    <w:rsid w:val="007E5DF3"/>
    <w:rsid w:val="007E62B7"/>
    <w:rsid w:val="007F3E12"/>
    <w:rsid w:val="00801251"/>
    <w:rsid w:val="00806F94"/>
    <w:rsid w:val="008103F7"/>
    <w:rsid w:val="00817AC3"/>
    <w:rsid w:val="008243B9"/>
    <w:rsid w:val="00826B84"/>
    <w:rsid w:val="00840817"/>
    <w:rsid w:val="008477E6"/>
    <w:rsid w:val="00851A6B"/>
    <w:rsid w:val="0085466D"/>
    <w:rsid w:val="00856184"/>
    <w:rsid w:val="00871A3F"/>
    <w:rsid w:val="008759C0"/>
    <w:rsid w:val="00881C05"/>
    <w:rsid w:val="00885FE8"/>
    <w:rsid w:val="00890F26"/>
    <w:rsid w:val="008A239B"/>
    <w:rsid w:val="008A2F9E"/>
    <w:rsid w:val="008D4EDC"/>
    <w:rsid w:val="008D60D5"/>
    <w:rsid w:val="008D6F93"/>
    <w:rsid w:val="008E0E25"/>
    <w:rsid w:val="008E7515"/>
    <w:rsid w:val="008F21C6"/>
    <w:rsid w:val="00922B62"/>
    <w:rsid w:val="00924970"/>
    <w:rsid w:val="00926A80"/>
    <w:rsid w:val="00933C78"/>
    <w:rsid w:val="009425A8"/>
    <w:rsid w:val="009472EE"/>
    <w:rsid w:val="00952878"/>
    <w:rsid w:val="00953B6A"/>
    <w:rsid w:val="00960BAD"/>
    <w:rsid w:val="0096296C"/>
    <w:rsid w:val="009651AE"/>
    <w:rsid w:val="00967675"/>
    <w:rsid w:val="00970625"/>
    <w:rsid w:val="00975C73"/>
    <w:rsid w:val="00985B56"/>
    <w:rsid w:val="00986605"/>
    <w:rsid w:val="009944E2"/>
    <w:rsid w:val="009A481A"/>
    <w:rsid w:val="009B06F6"/>
    <w:rsid w:val="009B1B3C"/>
    <w:rsid w:val="009B6F42"/>
    <w:rsid w:val="009B7081"/>
    <w:rsid w:val="009C03BD"/>
    <w:rsid w:val="009C2A4F"/>
    <w:rsid w:val="009D0876"/>
    <w:rsid w:val="009D5F8C"/>
    <w:rsid w:val="009E2183"/>
    <w:rsid w:val="009F16AF"/>
    <w:rsid w:val="00A02723"/>
    <w:rsid w:val="00A116E0"/>
    <w:rsid w:val="00A1345D"/>
    <w:rsid w:val="00A142D3"/>
    <w:rsid w:val="00A349D8"/>
    <w:rsid w:val="00A3643F"/>
    <w:rsid w:val="00A36C7F"/>
    <w:rsid w:val="00A42079"/>
    <w:rsid w:val="00A55C3C"/>
    <w:rsid w:val="00A73629"/>
    <w:rsid w:val="00A777BC"/>
    <w:rsid w:val="00A80238"/>
    <w:rsid w:val="00A83720"/>
    <w:rsid w:val="00A8656C"/>
    <w:rsid w:val="00A8760B"/>
    <w:rsid w:val="00A916A7"/>
    <w:rsid w:val="00AA22BC"/>
    <w:rsid w:val="00AB4A86"/>
    <w:rsid w:val="00AB4B76"/>
    <w:rsid w:val="00AD02BC"/>
    <w:rsid w:val="00AD37DD"/>
    <w:rsid w:val="00AD450D"/>
    <w:rsid w:val="00AD52EB"/>
    <w:rsid w:val="00AD7031"/>
    <w:rsid w:val="00AD7DCA"/>
    <w:rsid w:val="00AE40AF"/>
    <w:rsid w:val="00AF455E"/>
    <w:rsid w:val="00AF4C91"/>
    <w:rsid w:val="00AF647D"/>
    <w:rsid w:val="00B05D96"/>
    <w:rsid w:val="00B05E42"/>
    <w:rsid w:val="00B20A82"/>
    <w:rsid w:val="00B23CC9"/>
    <w:rsid w:val="00B27EB9"/>
    <w:rsid w:val="00B302EA"/>
    <w:rsid w:val="00B31D81"/>
    <w:rsid w:val="00B3701C"/>
    <w:rsid w:val="00B37E65"/>
    <w:rsid w:val="00B405B3"/>
    <w:rsid w:val="00B470C0"/>
    <w:rsid w:val="00B476C2"/>
    <w:rsid w:val="00B54A16"/>
    <w:rsid w:val="00B60CA1"/>
    <w:rsid w:val="00B672F0"/>
    <w:rsid w:val="00B700DE"/>
    <w:rsid w:val="00B724D3"/>
    <w:rsid w:val="00B7350A"/>
    <w:rsid w:val="00B74D1C"/>
    <w:rsid w:val="00B90C61"/>
    <w:rsid w:val="00B9126A"/>
    <w:rsid w:val="00B93C09"/>
    <w:rsid w:val="00B95C76"/>
    <w:rsid w:val="00BA0BF8"/>
    <w:rsid w:val="00BA13F3"/>
    <w:rsid w:val="00BA6EA7"/>
    <w:rsid w:val="00BA79F0"/>
    <w:rsid w:val="00BB10D2"/>
    <w:rsid w:val="00BC434D"/>
    <w:rsid w:val="00BC51DD"/>
    <w:rsid w:val="00BD2286"/>
    <w:rsid w:val="00BE1851"/>
    <w:rsid w:val="00BF62DE"/>
    <w:rsid w:val="00BF6548"/>
    <w:rsid w:val="00C042B1"/>
    <w:rsid w:val="00C05531"/>
    <w:rsid w:val="00C07D19"/>
    <w:rsid w:val="00C12B8D"/>
    <w:rsid w:val="00C17F93"/>
    <w:rsid w:val="00C22690"/>
    <w:rsid w:val="00C23EFA"/>
    <w:rsid w:val="00C2457F"/>
    <w:rsid w:val="00C30241"/>
    <w:rsid w:val="00C37559"/>
    <w:rsid w:val="00C43C99"/>
    <w:rsid w:val="00C52476"/>
    <w:rsid w:val="00C54550"/>
    <w:rsid w:val="00C65B08"/>
    <w:rsid w:val="00C91C30"/>
    <w:rsid w:val="00C94CF5"/>
    <w:rsid w:val="00CA1E48"/>
    <w:rsid w:val="00CA3DEB"/>
    <w:rsid w:val="00CA6BC9"/>
    <w:rsid w:val="00CB0FA9"/>
    <w:rsid w:val="00CB35EC"/>
    <w:rsid w:val="00CB41F5"/>
    <w:rsid w:val="00CC1CD9"/>
    <w:rsid w:val="00CC266A"/>
    <w:rsid w:val="00CC32F9"/>
    <w:rsid w:val="00CC554F"/>
    <w:rsid w:val="00CD02C9"/>
    <w:rsid w:val="00CE2071"/>
    <w:rsid w:val="00CE324D"/>
    <w:rsid w:val="00CF1B3C"/>
    <w:rsid w:val="00CF2739"/>
    <w:rsid w:val="00D006A7"/>
    <w:rsid w:val="00D07872"/>
    <w:rsid w:val="00D23D0D"/>
    <w:rsid w:val="00D27A63"/>
    <w:rsid w:val="00D32007"/>
    <w:rsid w:val="00D43783"/>
    <w:rsid w:val="00D4661E"/>
    <w:rsid w:val="00D53869"/>
    <w:rsid w:val="00D57494"/>
    <w:rsid w:val="00D63D76"/>
    <w:rsid w:val="00D65142"/>
    <w:rsid w:val="00D657FB"/>
    <w:rsid w:val="00D67F2B"/>
    <w:rsid w:val="00D808E2"/>
    <w:rsid w:val="00D85559"/>
    <w:rsid w:val="00D9144D"/>
    <w:rsid w:val="00D92365"/>
    <w:rsid w:val="00D95552"/>
    <w:rsid w:val="00D95F67"/>
    <w:rsid w:val="00D97F4C"/>
    <w:rsid w:val="00DA562A"/>
    <w:rsid w:val="00DB1F27"/>
    <w:rsid w:val="00DB2410"/>
    <w:rsid w:val="00DC1B56"/>
    <w:rsid w:val="00DC6452"/>
    <w:rsid w:val="00DC6B5A"/>
    <w:rsid w:val="00DC75C7"/>
    <w:rsid w:val="00DC7A4E"/>
    <w:rsid w:val="00DD5204"/>
    <w:rsid w:val="00DD68D1"/>
    <w:rsid w:val="00DE34E4"/>
    <w:rsid w:val="00DE55B9"/>
    <w:rsid w:val="00DF0BD5"/>
    <w:rsid w:val="00DF6E24"/>
    <w:rsid w:val="00E0339F"/>
    <w:rsid w:val="00E21239"/>
    <w:rsid w:val="00E2152F"/>
    <w:rsid w:val="00E26D7D"/>
    <w:rsid w:val="00E27EAA"/>
    <w:rsid w:val="00E335AA"/>
    <w:rsid w:val="00E3397E"/>
    <w:rsid w:val="00E446DB"/>
    <w:rsid w:val="00E4473F"/>
    <w:rsid w:val="00E455F7"/>
    <w:rsid w:val="00E478F4"/>
    <w:rsid w:val="00E52966"/>
    <w:rsid w:val="00E65D73"/>
    <w:rsid w:val="00E72193"/>
    <w:rsid w:val="00E77EF7"/>
    <w:rsid w:val="00E91ED2"/>
    <w:rsid w:val="00E94943"/>
    <w:rsid w:val="00EA067A"/>
    <w:rsid w:val="00EB18C1"/>
    <w:rsid w:val="00EB7E6A"/>
    <w:rsid w:val="00EC2245"/>
    <w:rsid w:val="00EC29CD"/>
    <w:rsid w:val="00ED095C"/>
    <w:rsid w:val="00ED4BF6"/>
    <w:rsid w:val="00EE129C"/>
    <w:rsid w:val="00EE286B"/>
    <w:rsid w:val="00F00ED1"/>
    <w:rsid w:val="00F03D55"/>
    <w:rsid w:val="00F103C3"/>
    <w:rsid w:val="00F123ED"/>
    <w:rsid w:val="00F14AE8"/>
    <w:rsid w:val="00F4086E"/>
    <w:rsid w:val="00F45DDD"/>
    <w:rsid w:val="00F55D16"/>
    <w:rsid w:val="00F560E6"/>
    <w:rsid w:val="00F64AAD"/>
    <w:rsid w:val="00F73D91"/>
    <w:rsid w:val="00F74328"/>
    <w:rsid w:val="00F76DE7"/>
    <w:rsid w:val="00F812A9"/>
    <w:rsid w:val="00FA181B"/>
    <w:rsid w:val="00FC1FAA"/>
    <w:rsid w:val="00FC4811"/>
    <w:rsid w:val="00FC59CB"/>
    <w:rsid w:val="00FD2CAE"/>
    <w:rsid w:val="00FE0867"/>
    <w:rsid w:val="00FE4FEF"/>
    <w:rsid w:val="00FE6658"/>
    <w:rsid w:val="00FF3A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23CC9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qFormat/>
    <w:rsid w:val="0077643D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23CC9"/>
    <w:pPr>
      <w:jc w:val="center"/>
    </w:pPr>
    <w:rPr>
      <w:rFonts w:ascii="Arial" w:hAnsi="Arial" w:cs="Arial"/>
      <w:b/>
      <w:bCs/>
      <w:sz w:val="24"/>
      <w:szCs w:val="24"/>
      <w:u w:val="single"/>
    </w:rPr>
  </w:style>
  <w:style w:type="paragraph" w:styleId="Subtitle">
    <w:name w:val="Subtitle"/>
    <w:basedOn w:val="Normal"/>
    <w:qFormat/>
    <w:rsid w:val="00B23CC9"/>
    <w:pPr>
      <w:jc w:val="center"/>
    </w:pPr>
    <w:rPr>
      <w:rFonts w:ascii="Arial" w:hAnsi="Arial" w:cs="Arial"/>
      <w:b/>
      <w:bCs/>
      <w:sz w:val="24"/>
      <w:szCs w:val="24"/>
      <w:u w:val="single"/>
    </w:rPr>
  </w:style>
  <w:style w:type="paragraph" w:styleId="BodyTextIndent">
    <w:name w:val="Body Text Indent"/>
    <w:basedOn w:val="Normal"/>
    <w:rsid w:val="00B23CC9"/>
    <w:pPr>
      <w:autoSpaceDE/>
      <w:autoSpaceDN/>
      <w:ind w:left="1440" w:hanging="720"/>
    </w:pPr>
    <w:rPr>
      <w:rFonts w:ascii="Arial" w:hAnsi="Arial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77643D"/>
    <w:rPr>
      <w:rFonts w:ascii="Cambria" w:eastAsia="Times New Roman" w:hAnsi="Cambria" w:cs="Times New Roman"/>
      <w:b/>
      <w:bCs/>
      <w:kern w:val="32"/>
      <w:sz w:val="32"/>
      <w:szCs w:val="32"/>
    </w:rPr>
  </w:style>
  <w:style w:type="table" w:styleId="TableGrid">
    <w:name w:val="Table Grid"/>
    <w:basedOn w:val="TableNormal"/>
    <w:rsid w:val="00D0787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7025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0255F"/>
  </w:style>
  <w:style w:type="paragraph" w:styleId="Footer">
    <w:name w:val="footer"/>
    <w:basedOn w:val="Normal"/>
    <w:link w:val="FooterChar"/>
    <w:rsid w:val="007025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0255F"/>
  </w:style>
  <w:style w:type="paragraph" w:styleId="BalloonText">
    <w:name w:val="Balloon Text"/>
    <w:basedOn w:val="Normal"/>
    <w:link w:val="BalloonTextChar"/>
    <w:rsid w:val="00C23E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23EF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57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6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AEADD5-4DD8-48A2-B92F-09E94F237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</vt:lpstr>
    </vt:vector>
  </TitlesOfParts>
  <Company>SOMAIYA</Company>
  <LinksUpToDate>false</LinksUpToDate>
  <CharactersWithSpaces>2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</dc:title>
  <dc:creator>Elect</dc:creator>
  <cp:lastModifiedBy>ACER</cp:lastModifiedBy>
  <cp:revision>3</cp:revision>
  <cp:lastPrinted>2017-04-05T07:22:00Z</cp:lastPrinted>
  <dcterms:created xsi:type="dcterms:W3CDTF">2021-01-22T15:26:00Z</dcterms:created>
  <dcterms:modified xsi:type="dcterms:W3CDTF">2021-01-22T15:30:00Z</dcterms:modified>
</cp:coreProperties>
</file>